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D8B3E" w14:textId="77777777" w:rsidR="00E46EC0" w:rsidRPr="00D30D2B" w:rsidRDefault="00E46EC0" w:rsidP="00E46EC0">
      <w:pPr>
        <w:pStyle w:val="Caption"/>
        <w:keepNext/>
        <w:ind w:left="180" w:right="180"/>
        <w:jc w:val="center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D30D2B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</w:t>
      </w:r>
      <w:r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2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  <w:r w:rsidRPr="00D30D2B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Tabl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e</w:t>
      </w:r>
      <w:r w:rsidRPr="00D30D2B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. </w:t>
      </w:r>
      <w:r w:rsidRPr="00EA124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Random Effects Logistic Regression Model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s</w:t>
      </w:r>
      <w:r w:rsidRPr="00EA124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Predicting In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group</w:t>
      </w:r>
      <w:r w:rsidRPr="00EA124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Transmission.</w:t>
      </w:r>
    </w:p>
    <w:tbl>
      <w:tblPr>
        <w:tblStyle w:val="TableGrid"/>
        <w:tblW w:w="8554" w:type="dxa"/>
        <w:jc w:val="center"/>
        <w:tblLayout w:type="fixed"/>
        <w:tblLook w:val="04A0" w:firstRow="1" w:lastRow="0" w:firstColumn="1" w:lastColumn="0" w:noHBand="0" w:noVBand="1"/>
      </w:tblPr>
      <w:tblGrid>
        <w:gridCol w:w="3150"/>
        <w:gridCol w:w="1800"/>
        <w:gridCol w:w="1710"/>
        <w:gridCol w:w="1894"/>
      </w:tblGrid>
      <w:tr w:rsidR="00E46EC0" w14:paraId="2CCF6627" w14:textId="77777777" w:rsidTr="00730BB3">
        <w:trPr>
          <w:trHeight w:val="439"/>
          <w:jc w:val="center"/>
        </w:trPr>
        <w:tc>
          <w:tcPr>
            <w:tcW w:w="31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209396DA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Predictor</w:t>
            </w:r>
          </w:p>
        </w:tc>
        <w:tc>
          <w:tcPr>
            <w:tcW w:w="5404" w:type="dxa"/>
            <w:gridSpan w:val="3"/>
            <w:tcBorders>
              <w:top w:val="single" w:sz="8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590EEE0E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cipant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identity</w:t>
            </w:r>
          </w:p>
        </w:tc>
      </w:tr>
      <w:tr w:rsidR="00E46EC0" w14:paraId="31BC78E1" w14:textId="77777777" w:rsidTr="00730BB3">
        <w:trPr>
          <w:trHeight w:val="439"/>
          <w:jc w:val="center"/>
        </w:trPr>
        <w:tc>
          <w:tcPr>
            <w:tcW w:w="31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2B8EC28E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CA9A01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1710" w:type="dxa"/>
            <w:tcBorders>
              <w:top w:val="single" w:sz="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D82D8BA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Republican</w:t>
            </w:r>
          </w:p>
        </w:tc>
        <w:tc>
          <w:tcPr>
            <w:tcW w:w="1894" w:type="dxa"/>
            <w:tcBorders>
              <w:top w:val="single" w:sz="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C13288" w14:textId="77777777" w:rsidR="00E46EC0" w:rsidRPr="00E90D30" w:rsidRDefault="00E46EC0" w:rsidP="00730BB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Democrat</w:t>
            </w:r>
          </w:p>
        </w:tc>
      </w:tr>
      <w:tr w:rsidR="00E46EC0" w14:paraId="3C6FED4C" w14:textId="77777777" w:rsidTr="00730BB3">
        <w:trPr>
          <w:trHeight w:val="432"/>
          <w:jc w:val="center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611C1" w14:textId="77777777" w:rsidR="00E46EC0" w:rsidRPr="00E90D30" w:rsidRDefault="00E46EC0" w:rsidP="00730BB3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group-biased</w:t>
            </w:r>
            <w:r w:rsidRPr="00F01F05">
              <w:rPr>
                <w:rFonts w:ascii="Times New Roman" w:hAnsi="Times New Roman" w:cs="Times New Roman"/>
                <w:sz w:val="24"/>
              </w:rPr>
              <w:t xml:space="preserve"> inflow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3CD91" w14:textId="77777777" w:rsidR="00E46EC0" w:rsidRPr="00E94221" w:rsidRDefault="00E46EC0" w:rsidP="00730BB3">
            <w:pPr>
              <w:spacing w:before="40"/>
              <w:jc w:val="center"/>
              <w:rPr>
                <w:rFonts w:ascii="Times New Roman" w:hAnsi="Times New Roman" w:cs="Times New Roman"/>
                <w:sz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1.45 ***</w:t>
            </w:r>
          </w:p>
          <w:p w14:paraId="3341ECD9" w14:textId="77777777" w:rsidR="00E46EC0" w:rsidRPr="00E94221" w:rsidRDefault="00E46EC0" w:rsidP="00730BB3">
            <w:pPr>
              <w:spacing w:before="80" w:after="8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[1.27, 1.67]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80B04" w14:textId="77777777" w:rsidR="00E46EC0" w:rsidRPr="00E94221" w:rsidRDefault="00E46EC0" w:rsidP="00730BB3">
            <w:pPr>
              <w:spacing w:before="80" w:after="80" w:line="276" w:lineRule="auto"/>
              <w:ind w:firstLine="3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1.55 ***</w:t>
            </w:r>
          </w:p>
          <w:p w14:paraId="323B4530" w14:textId="77777777" w:rsidR="00E46EC0" w:rsidRPr="00E94221" w:rsidRDefault="00E46EC0" w:rsidP="00730BB3">
            <w:pPr>
              <w:spacing w:before="80" w:after="80" w:line="276" w:lineRule="auto"/>
              <w:ind w:firstLine="3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[1.24, 1.94]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A06C7" w14:textId="77777777" w:rsidR="00E46EC0" w:rsidRPr="00E94221" w:rsidRDefault="00E46EC0" w:rsidP="00730BB3">
            <w:pPr>
              <w:spacing w:before="80" w:after="80" w:line="276" w:lineRule="auto"/>
              <w:ind w:firstLine="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1.40 ***</w:t>
            </w:r>
          </w:p>
          <w:p w14:paraId="1542BD96" w14:textId="77777777" w:rsidR="00E46EC0" w:rsidRPr="00E94221" w:rsidRDefault="00E46EC0" w:rsidP="00730BB3">
            <w:pPr>
              <w:spacing w:before="80" w:after="80" w:line="276" w:lineRule="auto"/>
              <w:ind w:firstLine="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[1.17, 1.67]</w:t>
            </w:r>
          </w:p>
        </w:tc>
      </w:tr>
      <w:tr w:rsidR="00E46EC0" w14:paraId="62F50846" w14:textId="77777777" w:rsidTr="00730BB3">
        <w:trPr>
          <w:trHeight w:val="432"/>
          <w:jc w:val="center"/>
        </w:trPr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F533A" w14:textId="77777777" w:rsidR="00E46EC0" w:rsidRPr="00E90D30" w:rsidRDefault="00E46EC0" w:rsidP="00730BB3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Democr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icipa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8B102" w14:textId="77777777" w:rsidR="00E46EC0" w:rsidRPr="00E94221" w:rsidRDefault="00E46EC0" w:rsidP="00730BB3">
            <w:pPr>
              <w:spacing w:before="40"/>
              <w:jc w:val="center"/>
              <w:rPr>
                <w:rFonts w:ascii="Times New Roman" w:hAnsi="Times New Roman" w:cs="Times New Roman"/>
                <w:sz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1.26 **</w:t>
            </w:r>
          </w:p>
          <w:p w14:paraId="098B8ADF" w14:textId="77777777" w:rsidR="00E46EC0" w:rsidRPr="00E94221" w:rsidRDefault="00E46EC0" w:rsidP="00730BB3">
            <w:pPr>
              <w:spacing w:before="80" w:after="8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[1.09, 1.46]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B4B47" w14:textId="77777777" w:rsidR="00E46EC0" w:rsidRPr="00E94221" w:rsidRDefault="00E46EC0" w:rsidP="00730BB3">
            <w:pPr>
              <w:spacing w:before="80" w:after="80" w:line="276" w:lineRule="auto"/>
              <w:ind w:firstLine="3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3BA75" w14:textId="77777777" w:rsidR="00E46EC0" w:rsidRPr="00E94221" w:rsidRDefault="00E46EC0" w:rsidP="00730BB3">
            <w:pPr>
              <w:spacing w:before="80" w:after="80" w:line="276" w:lineRule="auto"/>
              <w:ind w:firstLine="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6EC0" w14:paraId="126B7024" w14:textId="77777777" w:rsidTr="00730BB3">
        <w:trPr>
          <w:trHeight w:val="432"/>
          <w:jc w:val="center"/>
        </w:trPr>
        <w:tc>
          <w:tcPr>
            <w:tcW w:w="315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4B433D" w14:textId="77777777" w:rsidR="00E46EC0" w:rsidRPr="00E90D30" w:rsidRDefault="00E46EC0" w:rsidP="00730BB3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6F54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B5F64E1" w14:textId="77777777" w:rsidR="00E46EC0" w:rsidRPr="00E94221" w:rsidRDefault="00E46EC0" w:rsidP="00730BB3">
            <w:pPr>
              <w:spacing w:before="40"/>
              <w:jc w:val="center"/>
              <w:rPr>
                <w:rFonts w:ascii="Times New Roman" w:hAnsi="Times New Roman" w:cs="Times New Roman"/>
                <w:sz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1.16 *</w:t>
            </w:r>
          </w:p>
          <w:p w14:paraId="15AE1755" w14:textId="77777777" w:rsidR="00E46EC0" w:rsidRPr="00E94221" w:rsidRDefault="00E46EC0" w:rsidP="00730BB3">
            <w:pPr>
              <w:spacing w:before="80" w:after="8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</w:rPr>
              <w:t>[1.02, 1.31]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2C1DAA4" w14:textId="77777777" w:rsidR="00E46EC0" w:rsidRPr="00E94221" w:rsidRDefault="00E46EC0" w:rsidP="00730BB3">
            <w:pPr>
              <w:spacing w:before="80" w:after="80" w:line="276" w:lineRule="auto"/>
              <w:ind w:firstLine="3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  <w:p w14:paraId="71ED9958" w14:textId="77777777" w:rsidR="00E46EC0" w:rsidRPr="00E94221" w:rsidRDefault="00E46EC0" w:rsidP="00730BB3">
            <w:pPr>
              <w:spacing w:before="80" w:after="80" w:line="276" w:lineRule="auto"/>
              <w:ind w:firstLine="3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[0.98, 1.30]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20C805" w14:textId="77777777" w:rsidR="00E46EC0" w:rsidRPr="00E94221" w:rsidRDefault="00E46EC0" w:rsidP="00730BB3">
            <w:pPr>
              <w:spacing w:before="80" w:after="80" w:line="276" w:lineRule="auto"/>
              <w:ind w:firstLine="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1.49 ***</w:t>
            </w:r>
          </w:p>
          <w:p w14:paraId="5BA635D1" w14:textId="77777777" w:rsidR="00E46EC0" w:rsidRPr="00E94221" w:rsidRDefault="00E46EC0" w:rsidP="00730BB3">
            <w:pPr>
              <w:spacing w:before="80" w:after="80" w:line="276" w:lineRule="auto"/>
              <w:ind w:firstLine="5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4221">
              <w:rPr>
                <w:rFonts w:ascii="Times New Roman" w:hAnsi="Times New Roman" w:cs="Times New Roman"/>
                <w:sz w:val="24"/>
                <w:szCs w:val="24"/>
              </w:rPr>
              <w:t>[1.32, 1.68]</w:t>
            </w:r>
          </w:p>
        </w:tc>
      </w:tr>
      <w:tr w:rsidR="00E46EC0" w14:paraId="781643D7" w14:textId="77777777" w:rsidTr="00730BB3">
        <w:trPr>
          <w:jc w:val="center"/>
        </w:trPr>
        <w:tc>
          <w:tcPr>
            <w:tcW w:w="85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EB9C70E" w14:textId="77777777" w:rsidR="00E46EC0" w:rsidRPr="00E90D30" w:rsidRDefault="00E46EC0" w:rsidP="00730BB3">
            <w:pPr>
              <w:spacing w:before="120" w:after="36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Notes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F01F05">
              <w:rPr>
                <w:rFonts w:ascii="Times New Roman" w:hAnsi="Times New Roman" w:cs="Times New Roman"/>
                <w:sz w:val="24"/>
              </w:rPr>
              <w:t>*</w:t>
            </w:r>
            <w:r w:rsidRPr="00F01F05">
              <w:rPr>
                <w:rFonts w:ascii="Times New Roman" w:hAnsi="Times New Roman" w:cs="Times New Roman"/>
                <w:i/>
                <w:sz w:val="24"/>
              </w:rPr>
              <w:t>P</w:t>
            </w:r>
            <w:r w:rsidRPr="00F01F05">
              <w:rPr>
                <w:rFonts w:ascii="Times New Roman" w:hAnsi="Times New Roman" w:cs="Times New Roman"/>
                <w:sz w:val="24"/>
              </w:rPr>
              <w:t xml:space="preserve"> &lt; 0.0</w:t>
            </w:r>
            <w:r>
              <w:rPr>
                <w:rFonts w:ascii="Times New Roman" w:hAnsi="Times New Roman" w:cs="Times New Roman"/>
                <w:sz w:val="24"/>
              </w:rPr>
              <w:t xml:space="preserve">5,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&lt; 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, ***</w:t>
            </w: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&lt; 0.001. Estimates are odd ratios. All: </w:t>
            </w: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,184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s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nest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32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icipant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s. Republican: </w:t>
            </w: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,920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s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nest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icipant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s, Democrat: </w:t>
            </w:r>
            <w:r w:rsidRPr="00E90D30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,264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servations 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nest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72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icipant</w:t>
            </w:r>
            <w:r w:rsidRPr="00E90D30">
              <w:rPr>
                <w:rFonts w:ascii="Times New Roman" w:hAnsi="Times New Roman" w:cs="Times New Roman"/>
                <w:sz w:val="24"/>
                <w:szCs w:val="24"/>
              </w:rPr>
              <w:t>s. Listwise deletion was used to handle missing data.</w:t>
            </w:r>
          </w:p>
        </w:tc>
      </w:tr>
    </w:tbl>
    <w:p w14:paraId="15AF0F9D" w14:textId="77777777" w:rsidR="00ED1D81" w:rsidRDefault="00ED1D81">
      <w:bookmarkStart w:id="0" w:name="_GoBack"/>
      <w:bookmarkEnd w:id="0"/>
    </w:p>
    <w:sectPr w:rsidR="00ED1D81" w:rsidSect="00941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jYxMDMyM7YwNzFX0lEKTi0uzszPAykwrAUAXpC5gCwAAAA="/>
  </w:docVars>
  <w:rsids>
    <w:rsidRoot w:val="00E46EC0"/>
    <w:rsid w:val="0094162A"/>
    <w:rsid w:val="00E46EC0"/>
    <w:rsid w:val="00ED1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608E6"/>
  <w15:chartTrackingRefBased/>
  <w15:docId w15:val="{D1A35343-F9C3-4091-8504-B6775FD31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EC0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46E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46EC0"/>
    <w:pPr>
      <w:spacing w:after="0" w:line="240" w:lineRule="auto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oojong</dc:creator>
  <cp:keywords/>
  <dc:description/>
  <cp:lastModifiedBy>Kim Soojong</cp:lastModifiedBy>
  <cp:revision>1</cp:revision>
  <dcterms:created xsi:type="dcterms:W3CDTF">2019-04-16T21:23:00Z</dcterms:created>
  <dcterms:modified xsi:type="dcterms:W3CDTF">2019-04-16T21:23:00Z</dcterms:modified>
</cp:coreProperties>
</file>